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AC7C52" w14:textId="77777777" w:rsidR="000066BD" w:rsidRDefault="000066BD" w:rsidP="000066BD">
      <w:pPr>
        <w:rPr>
          <w:noProof/>
        </w:rPr>
      </w:pPr>
    </w:p>
    <w:p w14:paraId="2F2A5E62" w14:textId="77777777" w:rsidR="000066BD" w:rsidRDefault="000066BD" w:rsidP="000066BD">
      <w:pPr>
        <w:rPr>
          <w:noProof/>
        </w:rPr>
      </w:pPr>
    </w:p>
    <w:p w14:paraId="0773B48A" w14:textId="77777777" w:rsidR="000066BD" w:rsidRDefault="000066BD" w:rsidP="000066BD">
      <w:pPr>
        <w:pStyle w:val="paragraph"/>
        <w:spacing w:before="0" w:beforeAutospacing="0" w:after="0" w:afterAutospacing="0"/>
        <w:jc w:val="center"/>
        <w:textAlignment w:val="baseline"/>
        <w:rPr>
          <w:rStyle w:val="eop"/>
          <w:rFonts w:ascii="Calibri" w:hAnsi="Calibri" w:cs="Calibri"/>
          <w:sz w:val="22"/>
          <w:szCs w:val="22"/>
        </w:rPr>
      </w:pPr>
    </w:p>
    <w:p w14:paraId="7CE1CAED" w14:textId="77777777" w:rsidR="000066BD" w:rsidRDefault="000066BD" w:rsidP="000066BD">
      <w:pPr>
        <w:pStyle w:val="paragraph"/>
        <w:spacing w:before="0" w:beforeAutospacing="0" w:after="0" w:afterAutospacing="0"/>
        <w:jc w:val="center"/>
        <w:textAlignment w:val="baseline"/>
        <w:rPr>
          <w:rStyle w:val="eop"/>
          <w:rFonts w:ascii="Calibri" w:hAnsi="Calibri" w:cs="Calibri"/>
          <w:sz w:val="22"/>
          <w:szCs w:val="22"/>
        </w:rPr>
      </w:pPr>
    </w:p>
    <w:p w14:paraId="7D32DA28" w14:textId="77777777" w:rsidR="000066BD" w:rsidRDefault="000066BD" w:rsidP="000066BD">
      <w:pPr>
        <w:pStyle w:val="paragraph"/>
        <w:spacing w:before="0" w:beforeAutospacing="0" w:after="0" w:afterAutospacing="0"/>
        <w:jc w:val="center"/>
        <w:textAlignment w:val="baseline"/>
        <w:rPr>
          <w:rStyle w:val="eop"/>
          <w:rFonts w:ascii="Calibri" w:hAnsi="Calibri" w:cs="Calibri"/>
          <w:sz w:val="22"/>
          <w:szCs w:val="22"/>
        </w:rPr>
      </w:pPr>
    </w:p>
    <w:p w14:paraId="22E83EAC" w14:textId="77777777" w:rsidR="000066BD" w:rsidRDefault="000066BD" w:rsidP="000066BD">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42B915FD" w14:textId="77777777" w:rsidR="000066BD" w:rsidRDefault="000066BD" w:rsidP="000066BD">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518D6C04" w14:textId="77777777" w:rsidR="000066BD" w:rsidRDefault="000066BD" w:rsidP="000066BD">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3975BEE1" w14:textId="77777777" w:rsidR="000066BD" w:rsidRDefault="000066BD" w:rsidP="000066BD">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75288704" w14:textId="77777777" w:rsidR="000066BD" w:rsidRDefault="000066BD" w:rsidP="000066BD">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2ED09705" w14:textId="77777777" w:rsidR="000066BD" w:rsidRDefault="000066BD" w:rsidP="000066BD">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133E6A52" w14:textId="77777777" w:rsidR="000066BD" w:rsidRDefault="000066BD" w:rsidP="000066BD">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5C81748C" w14:textId="77777777" w:rsidR="000066BD" w:rsidRDefault="000066BD" w:rsidP="000066BD">
      <w:pPr>
        <w:pStyle w:val="paragraph"/>
        <w:spacing w:before="0" w:beforeAutospacing="0" w:after="0" w:afterAutospacing="0"/>
        <w:jc w:val="center"/>
        <w:textAlignment w:val="baseline"/>
        <w:rPr>
          <w:rFonts w:ascii="Segoe UI" w:hAnsi="Segoe UI" w:cs="Segoe UI"/>
          <w:sz w:val="18"/>
          <w:szCs w:val="18"/>
        </w:rPr>
      </w:pPr>
      <w:r>
        <w:rPr>
          <w:rStyle w:val="eop"/>
          <w:rFonts w:ascii="Calibri" w:hAnsi="Calibri" w:cs="Calibri"/>
          <w:sz w:val="22"/>
          <w:szCs w:val="22"/>
        </w:rPr>
        <w:t> </w:t>
      </w:r>
    </w:p>
    <w:p w14:paraId="6D6117DE" w14:textId="12BFD1E4" w:rsidR="000066BD" w:rsidRPr="00837509" w:rsidRDefault="000066BD" w:rsidP="000066BD">
      <w:pPr>
        <w:pStyle w:val="paragraph"/>
        <w:spacing w:before="0" w:beforeAutospacing="0" w:after="0" w:afterAutospacing="0"/>
        <w:jc w:val="center"/>
        <w:textAlignment w:val="baseline"/>
        <w:rPr>
          <w:rFonts w:ascii="Segoe UI" w:hAnsi="Segoe UI" w:cs="Segoe UI"/>
          <w:szCs w:val="18"/>
        </w:rPr>
      </w:pPr>
      <w:r w:rsidRPr="00837509">
        <w:rPr>
          <w:rStyle w:val="spellingerror"/>
          <w:rFonts w:ascii="Calibri" w:hAnsi="Calibri" w:cs="Calibri"/>
          <w:sz w:val="32"/>
          <w:szCs w:val="22"/>
        </w:rPr>
        <w:t>Ja</w:t>
      </w:r>
      <w:r w:rsidR="00160E78">
        <w:rPr>
          <w:rStyle w:val="spellingerror"/>
          <w:rFonts w:ascii="Calibri" w:hAnsi="Calibri" w:cs="Calibri"/>
          <w:sz w:val="32"/>
          <w:szCs w:val="22"/>
        </w:rPr>
        <w:t>gjot Singh</w:t>
      </w:r>
    </w:p>
    <w:p w14:paraId="40DD86E6" w14:textId="28C7980C" w:rsidR="000066BD" w:rsidRPr="00837509" w:rsidRDefault="000066BD" w:rsidP="000066BD">
      <w:pPr>
        <w:pStyle w:val="paragraph"/>
        <w:spacing w:before="0" w:beforeAutospacing="0" w:after="0" w:afterAutospacing="0"/>
        <w:jc w:val="center"/>
        <w:textAlignment w:val="baseline"/>
        <w:rPr>
          <w:rFonts w:ascii="Segoe UI" w:hAnsi="Segoe UI" w:cs="Segoe UI"/>
          <w:szCs w:val="18"/>
        </w:rPr>
      </w:pPr>
      <w:r w:rsidRPr="00837509">
        <w:rPr>
          <w:rStyle w:val="normaltextrun"/>
          <w:rFonts w:ascii="Calibri" w:hAnsi="Calibri" w:cs="Calibri"/>
          <w:sz w:val="32"/>
          <w:szCs w:val="22"/>
        </w:rPr>
        <w:t>100</w:t>
      </w:r>
      <w:r w:rsidR="00160E78">
        <w:rPr>
          <w:rStyle w:val="normaltextrun"/>
          <w:rFonts w:ascii="Calibri" w:hAnsi="Calibri" w:cs="Calibri"/>
          <w:sz w:val="32"/>
          <w:szCs w:val="22"/>
        </w:rPr>
        <w:t>374227</w:t>
      </w:r>
    </w:p>
    <w:p w14:paraId="0D8D0B16" w14:textId="77777777" w:rsidR="000066BD" w:rsidRPr="00837509" w:rsidRDefault="000066BD" w:rsidP="000066BD">
      <w:pPr>
        <w:pStyle w:val="paragraph"/>
        <w:spacing w:before="0" w:beforeAutospacing="0" w:after="0" w:afterAutospacing="0"/>
        <w:jc w:val="center"/>
        <w:textAlignment w:val="baseline"/>
        <w:rPr>
          <w:rFonts w:ascii="Segoe UI" w:hAnsi="Segoe UI" w:cs="Segoe UI"/>
          <w:szCs w:val="18"/>
        </w:rPr>
      </w:pPr>
      <w:r w:rsidRPr="00837509">
        <w:rPr>
          <w:rStyle w:val="normaltextrun"/>
          <w:rFonts w:ascii="Calibri" w:hAnsi="Calibri" w:cs="Calibri"/>
          <w:sz w:val="32"/>
          <w:szCs w:val="22"/>
        </w:rPr>
        <w:t>INFO111</w:t>
      </w:r>
      <w:r>
        <w:rPr>
          <w:rStyle w:val="normaltextrun"/>
          <w:rFonts w:ascii="Calibri" w:hAnsi="Calibri" w:cs="Calibri"/>
          <w:sz w:val="32"/>
          <w:szCs w:val="22"/>
        </w:rPr>
        <w:t>3</w:t>
      </w:r>
      <w:r w:rsidRPr="00837509">
        <w:rPr>
          <w:rStyle w:val="normaltextrun"/>
          <w:rFonts w:ascii="Calibri" w:hAnsi="Calibri" w:cs="Calibri"/>
          <w:sz w:val="32"/>
          <w:szCs w:val="22"/>
        </w:rPr>
        <w:t xml:space="preserve"> S1</w:t>
      </w:r>
      <w:r>
        <w:rPr>
          <w:rStyle w:val="normaltextrun"/>
          <w:rFonts w:ascii="Calibri" w:hAnsi="Calibri" w:cs="Calibri"/>
          <w:sz w:val="32"/>
          <w:szCs w:val="22"/>
        </w:rPr>
        <w:t>1</w:t>
      </w:r>
      <w:r w:rsidRPr="00837509">
        <w:rPr>
          <w:rStyle w:val="eop"/>
          <w:rFonts w:ascii="Calibri" w:hAnsi="Calibri" w:cs="Calibri"/>
          <w:sz w:val="32"/>
          <w:szCs w:val="22"/>
        </w:rPr>
        <w:t> </w:t>
      </w:r>
    </w:p>
    <w:p w14:paraId="76EF032F" w14:textId="39F37D64" w:rsidR="000066BD" w:rsidRPr="00837509" w:rsidRDefault="000066BD" w:rsidP="000066BD">
      <w:pPr>
        <w:pStyle w:val="paragraph"/>
        <w:spacing w:before="0" w:beforeAutospacing="0" w:after="0" w:afterAutospacing="0"/>
        <w:jc w:val="center"/>
        <w:textAlignment w:val="baseline"/>
        <w:rPr>
          <w:rFonts w:ascii="Segoe UI" w:hAnsi="Segoe UI" w:cs="Segoe UI"/>
          <w:szCs w:val="18"/>
        </w:rPr>
      </w:pPr>
      <w:r>
        <w:rPr>
          <w:rStyle w:val="normaltextrun"/>
          <w:rFonts w:ascii="Calibri" w:hAnsi="Calibri" w:cs="Calibri"/>
          <w:sz w:val="32"/>
          <w:szCs w:val="22"/>
        </w:rPr>
        <w:t>Assignment 3</w:t>
      </w:r>
    </w:p>
    <w:p w14:paraId="4A5A2B1E" w14:textId="77777777" w:rsidR="000066BD" w:rsidRPr="00837509" w:rsidRDefault="000066BD" w:rsidP="000066BD">
      <w:pPr>
        <w:pStyle w:val="paragraph"/>
        <w:spacing w:before="0" w:beforeAutospacing="0" w:after="0" w:afterAutospacing="0"/>
        <w:jc w:val="center"/>
        <w:textAlignment w:val="baseline"/>
        <w:rPr>
          <w:rFonts w:ascii="Segoe UI" w:hAnsi="Segoe UI" w:cs="Segoe UI"/>
          <w:szCs w:val="18"/>
        </w:rPr>
      </w:pPr>
      <w:r w:rsidRPr="00837509">
        <w:rPr>
          <w:rStyle w:val="eop"/>
          <w:rFonts w:ascii="Calibri" w:hAnsi="Calibri" w:cs="Calibri"/>
          <w:sz w:val="32"/>
          <w:szCs w:val="22"/>
        </w:rPr>
        <w:t> </w:t>
      </w:r>
    </w:p>
    <w:p w14:paraId="00350049" w14:textId="7224DFCD" w:rsidR="000066BD" w:rsidRDefault="000066BD" w:rsidP="000066BD">
      <w:pPr>
        <w:pStyle w:val="paragraph"/>
        <w:spacing w:before="0" w:beforeAutospacing="0" w:after="0" w:afterAutospacing="0"/>
        <w:jc w:val="center"/>
        <w:textAlignment w:val="baseline"/>
        <w:rPr>
          <w:rStyle w:val="eop"/>
          <w:rFonts w:ascii="Calibri" w:hAnsi="Calibri" w:cs="Calibri"/>
          <w:sz w:val="32"/>
          <w:szCs w:val="22"/>
        </w:rPr>
      </w:pPr>
      <w:r>
        <w:rPr>
          <w:rStyle w:val="normaltextrun"/>
          <w:rFonts w:ascii="Calibri" w:hAnsi="Calibri" w:cs="Calibri"/>
          <w:sz w:val="32"/>
          <w:szCs w:val="22"/>
        </w:rPr>
        <w:t>November 14</w:t>
      </w:r>
      <w:r w:rsidRPr="00837509">
        <w:rPr>
          <w:rStyle w:val="normaltextrun"/>
          <w:rFonts w:ascii="Calibri" w:hAnsi="Calibri" w:cs="Calibri"/>
          <w:sz w:val="32"/>
          <w:szCs w:val="22"/>
        </w:rPr>
        <w:t>, 2018</w:t>
      </w:r>
      <w:r w:rsidRPr="00837509">
        <w:rPr>
          <w:rStyle w:val="eop"/>
          <w:rFonts w:ascii="Calibri" w:hAnsi="Calibri" w:cs="Calibri"/>
          <w:sz w:val="32"/>
          <w:szCs w:val="22"/>
        </w:rPr>
        <w:t> </w:t>
      </w:r>
    </w:p>
    <w:p w14:paraId="0BAABCE1" w14:textId="76C613CD" w:rsidR="001515B5" w:rsidRDefault="001515B5" w:rsidP="000066BD">
      <w:pPr>
        <w:pStyle w:val="paragraph"/>
        <w:spacing w:before="0" w:beforeAutospacing="0" w:after="0" w:afterAutospacing="0"/>
        <w:jc w:val="center"/>
        <w:textAlignment w:val="baseline"/>
        <w:rPr>
          <w:rStyle w:val="eop"/>
          <w:rFonts w:ascii="Calibri" w:hAnsi="Calibri" w:cs="Calibri"/>
          <w:sz w:val="32"/>
          <w:szCs w:val="22"/>
        </w:rPr>
      </w:pPr>
      <w:r>
        <w:rPr>
          <w:rStyle w:val="eop"/>
          <w:rFonts w:ascii="Calibri" w:hAnsi="Calibri" w:cs="Calibri"/>
          <w:sz w:val="32"/>
          <w:szCs w:val="22"/>
        </w:rPr>
        <w:t>Instructor-Abhijit Sen</w:t>
      </w:r>
    </w:p>
    <w:p w14:paraId="27F28AC6" w14:textId="1EC2859B" w:rsidR="001515B5" w:rsidRDefault="001515B5" w:rsidP="001515B5">
      <w:pPr>
        <w:pStyle w:val="paragraph"/>
        <w:spacing w:before="0" w:beforeAutospacing="0" w:after="0" w:afterAutospacing="0"/>
        <w:textAlignment w:val="baseline"/>
        <w:rPr>
          <w:rStyle w:val="eop"/>
          <w:rFonts w:ascii="Calibri" w:hAnsi="Calibri" w:cs="Calibri"/>
          <w:sz w:val="32"/>
          <w:szCs w:val="22"/>
        </w:rPr>
      </w:pPr>
    </w:p>
    <w:p w14:paraId="278C3D36" w14:textId="77777777" w:rsidR="001515B5" w:rsidRPr="00837509" w:rsidRDefault="001515B5" w:rsidP="001515B5">
      <w:pPr>
        <w:pStyle w:val="paragraph"/>
        <w:spacing w:before="0" w:beforeAutospacing="0" w:after="0" w:afterAutospacing="0"/>
        <w:textAlignment w:val="baseline"/>
        <w:rPr>
          <w:rFonts w:ascii="Segoe UI" w:hAnsi="Segoe UI" w:cs="Segoe UI"/>
          <w:szCs w:val="18"/>
        </w:rPr>
      </w:pPr>
    </w:p>
    <w:p w14:paraId="6EDB0DA9" w14:textId="553E8C7E" w:rsidR="00483916" w:rsidRDefault="003A73E2">
      <w:r>
        <w:t>Team Members:</w:t>
      </w:r>
    </w:p>
    <w:p w14:paraId="5BA0AC4B" w14:textId="0FBB8AF2" w:rsidR="003A73E2" w:rsidRDefault="003A73E2" w:rsidP="003A73E2">
      <w:pPr>
        <w:pStyle w:val="ListParagraph"/>
        <w:numPr>
          <w:ilvl w:val="0"/>
          <w:numId w:val="1"/>
        </w:numPr>
      </w:pPr>
      <w:proofErr w:type="spellStart"/>
      <w:r>
        <w:t>Jaskirat</w:t>
      </w:r>
      <w:proofErr w:type="spellEnd"/>
      <w:r>
        <w:t xml:space="preserve"> Singh </w:t>
      </w:r>
      <w:proofErr w:type="gramStart"/>
      <w:r>
        <w:t>Grewal(</w:t>
      </w:r>
      <w:proofErr w:type="gramEnd"/>
      <w:r>
        <w:t>100365933):</w:t>
      </w:r>
      <w:hyperlink r:id="rId5" w:history="1">
        <w:r w:rsidRPr="003A73E2">
          <w:rPr>
            <w:rStyle w:val="Hyperlink"/>
          </w:rPr>
          <w:t>https://github.com/jazzgrewal/gamerzhere_jaskirat</w:t>
        </w:r>
      </w:hyperlink>
    </w:p>
    <w:p w14:paraId="28CE1738" w14:textId="09A05A46" w:rsidR="003A73E2" w:rsidRDefault="003A73E2" w:rsidP="003A73E2">
      <w:pPr>
        <w:pStyle w:val="ListParagraph"/>
        <w:numPr>
          <w:ilvl w:val="0"/>
          <w:numId w:val="1"/>
        </w:numPr>
      </w:pPr>
      <w:r>
        <w:t xml:space="preserve">Rishabh </w:t>
      </w:r>
      <w:proofErr w:type="gramStart"/>
      <w:r>
        <w:t>Garg(</w:t>
      </w:r>
      <w:proofErr w:type="gramEnd"/>
      <w:r>
        <w:t>100371073):</w:t>
      </w:r>
      <w:hyperlink r:id="rId6" w:history="1">
        <w:r w:rsidR="00FF537A" w:rsidRPr="00FF537A">
          <w:rPr>
            <w:rStyle w:val="Hyperlink"/>
          </w:rPr>
          <w:t>https://github.com/rishabh4899/UseCaseDiagram</w:t>
        </w:r>
      </w:hyperlink>
    </w:p>
    <w:p w14:paraId="032D7E0E" w14:textId="2522250D" w:rsidR="003A73E2" w:rsidRDefault="003A73E2" w:rsidP="003A73E2">
      <w:pPr>
        <w:pStyle w:val="ListParagraph"/>
        <w:numPr>
          <w:ilvl w:val="0"/>
          <w:numId w:val="1"/>
        </w:numPr>
      </w:pPr>
      <w:r>
        <w:t xml:space="preserve">Omar </w:t>
      </w:r>
      <w:proofErr w:type="spellStart"/>
      <w:r>
        <w:t>Abushbak</w:t>
      </w:r>
      <w:proofErr w:type="spellEnd"/>
      <w:r>
        <w:t xml:space="preserve"> (100368325):</w:t>
      </w:r>
      <w:hyperlink r:id="rId7" w:history="1">
        <w:r w:rsidRPr="003A73E2">
          <w:rPr>
            <w:rStyle w:val="Hyperlink"/>
          </w:rPr>
          <w:t>https://github.com/omarabushbakxx/gamerzhere-omar</w:t>
        </w:r>
      </w:hyperlink>
    </w:p>
    <w:p w14:paraId="29F42A9B" w14:textId="5C4D7F22" w:rsidR="003A73E2" w:rsidRDefault="003A73E2" w:rsidP="003A73E2">
      <w:pPr>
        <w:pStyle w:val="ListParagraph"/>
        <w:numPr>
          <w:ilvl w:val="0"/>
          <w:numId w:val="1"/>
        </w:numPr>
      </w:pPr>
      <w:r>
        <w:t>Jag</w:t>
      </w:r>
      <w:r w:rsidR="00FF537A">
        <w:t xml:space="preserve">jot </w:t>
      </w:r>
      <w:proofErr w:type="gramStart"/>
      <w:r w:rsidR="00FF537A">
        <w:t>Singh(</w:t>
      </w:r>
      <w:proofErr w:type="gramEnd"/>
      <w:r w:rsidR="00FF537A">
        <w:t>100374227):</w:t>
      </w:r>
      <w:hyperlink r:id="rId8" w:history="1">
        <w:r w:rsidR="00FF537A" w:rsidRPr="00FF537A">
          <w:rPr>
            <w:rStyle w:val="Hyperlink"/>
          </w:rPr>
          <w:t>https://github.com/singhjagjot0013/gamerzhere</w:t>
        </w:r>
        <w:r w:rsidR="00FF537A" w:rsidRPr="00FF537A">
          <w:rPr>
            <w:rStyle w:val="Hyperlink"/>
          </w:rPr>
          <w:t>-</w:t>
        </w:r>
        <w:r w:rsidR="00FF537A" w:rsidRPr="00FF537A">
          <w:rPr>
            <w:rStyle w:val="Hyperlink"/>
          </w:rPr>
          <w:t>jagjotsingh</w:t>
        </w:r>
      </w:hyperlink>
    </w:p>
    <w:p w14:paraId="1C1C89CA" w14:textId="0DDEB997" w:rsidR="000066BD" w:rsidRDefault="000066BD"/>
    <w:p w14:paraId="348299F7" w14:textId="115976D8" w:rsidR="000066BD" w:rsidRDefault="000066BD"/>
    <w:p w14:paraId="3030F557" w14:textId="6140DF46" w:rsidR="000066BD" w:rsidRDefault="000066BD"/>
    <w:p w14:paraId="10C26403" w14:textId="0C8389EE" w:rsidR="000066BD" w:rsidRDefault="000066BD"/>
    <w:p w14:paraId="2D4F23D6" w14:textId="501EA14F" w:rsidR="000066BD" w:rsidRDefault="000066BD"/>
    <w:p w14:paraId="421F2200" w14:textId="3F682CB9" w:rsidR="000066BD" w:rsidRDefault="000066BD"/>
    <w:p w14:paraId="1A887D11" w14:textId="0132B013" w:rsidR="000066BD" w:rsidRDefault="000066BD"/>
    <w:p w14:paraId="1099738A" w14:textId="69F2362B" w:rsidR="000066BD" w:rsidRDefault="000066BD"/>
    <w:p w14:paraId="0DF5BE5C" w14:textId="7DBBC7F5" w:rsidR="00D04022" w:rsidRPr="00C04822" w:rsidRDefault="00D04022" w:rsidP="00CF3318">
      <w:pPr>
        <w:jc w:val="center"/>
        <w:rPr>
          <w:b/>
          <w:sz w:val="40"/>
          <w:u w:val="single"/>
        </w:rPr>
      </w:pPr>
      <w:r w:rsidRPr="00C04822">
        <w:rPr>
          <w:b/>
          <w:sz w:val="40"/>
          <w:u w:val="single"/>
        </w:rPr>
        <w:lastRenderedPageBreak/>
        <w:t>Reviewing</w:t>
      </w:r>
    </w:p>
    <w:p w14:paraId="27947A6F" w14:textId="77777777" w:rsidR="00D04022" w:rsidRDefault="00D04022" w:rsidP="00D04022">
      <w:r>
        <w:rPr>
          <w:noProof/>
        </w:rPr>
        <w:drawing>
          <wp:inline distT="0" distB="0" distL="0" distR="0" wp14:anchorId="638C13AF" wp14:editId="0FDC1BAF">
            <wp:extent cx="5943600" cy="32194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19450"/>
                    </a:xfrm>
                    <a:prstGeom prst="rect">
                      <a:avLst/>
                    </a:prstGeom>
                  </pic:spPr>
                </pic:pic>
              </a:graphicData>
            </a:graphic>
          </wp:inline>
        </w:drawing>
      </w:r>
    </w:p>
    <w:p w14:paraId="0629B1D8" w14:textId="042561F4" w:rsidR="00D04022" w:rsidRDefault="00D04022" w:rsidP="00D04022">
      <w:r>
        <w:t xml:space="preserve">Step </w:t>
      </w:r>
      <w:r w:rsidR="00C47ABD">
        <w:t>1:</w:t>
      </w:r>
      <w:r>
        <w:t xml:space="preserve"> Downloading Rishabh Garg’s Assignment 3 file which has UML diagram and the Use </w:t>
      </w:r>
      <w:r w:rsidR="00C47ABD">
        <w:t>Case</w:t>
      </w:r>
      <w:r>
        <w:t xml:space="preserve"> Description.</w:t>
      </w:r>
    </w:p>
    <w:p w14:paraId="089863D2" w14:textId="77777777" w:rsidR="00D04022" w:rsidRDefault="00D04022" w:rsidP="00D04022">
      <w:r>
        <w:rPr>
          <w:noProof/>
        </w:rPr>
        <w:drawing>
          <wp:inline distT="0" distB="0" distL="0" distR="0" wp14:anchorId="0A1ECCC3" wp14:editId="5AA2138E">
            <wp:extent cx="5943600" cy="3244215"/>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244215"/>
                    </a:xfrm>
                    <a:prstGeom prst="rect">
                      <a:avLst/>
                    </a:prstGeom>
                  </pic:spPr>
                </pic:pic>
              </a:graphicData>
            </a:graphic>
          </wp:inline>
        </w:drawing>
      </w:r>
    </w:p>
    <w:p w14:paraId="593A132E" w14:textId="1D887B18" w:rsidR="00D04022" w:rsidRDefault="00D04022" w:rsidP="00D04022">
      <w:r>
        <w:t xml:space="preserve">Step 2: Review Screenshot, </w:t>
      </w:r>
      <w:r w:rsidR="00160E78">
        <w:t xml:space="preserve">his idea of gaming project was awesome but according to me it is too much complicated. When we will consider this as are final project then this require lot of attention. </w:t>
      </w:r>
      <w:proofErr w:type="gramStart"/>
      <w:r w:rsidR="00160E78">
        <w:t>Moreover</w:t>
      </w:r>
      <w:proofErr w:type="gramEnd"/>
      <w:r w:rsidR="00160E78">
        <w:t xml:space="preserve"> he has one use case that is affiliation</w:t>
      </w:r>
      <w:r w:rsidR="00921C92">
        <w:t>, that will be tricky.</w:t>
      </w:r>
    </w:p>
    <w:p w14:paraId="0B2347F4" w14:textId="388A1452" w:rsidR="00D04022" w:rsidRDefault="00D04022" w:rsidP="00D04022">
      <w:bookmarkStart w:id="0" w:name="_GoBack"/>
      <w:bookmarkEnd w:id="0"/>
    </w:p>
    <w:p w14:paraId="2ACBEC06" w14:textId="49EBC241" w:rsidR="00D04022" w:rsidRDefault="00D04022"/>
    <w:p w14:paraId="7488254E" w14:textId="77777777" w:rsidR="00D04022" w:rsidRDefault="00D04022"/>
    <w:p w14:paraId="3F65EB92" w14:textId="526112EE" w:rsidR="00220E9E" w:rsidRPr="00220E9E" w:rsidRDefault="00220E9E" w:rsidP="00220E9E">
      <w:pPr>
        <w:jc w:val="center"/>
        <w:rPr>
          <w:b/>
          <w:sz w:val="32"/>
          <w:u w:val="single"/>
        </w:rPr>
      </w:pPr>
      <w:r w:rsidRPr="00220E9E">
        <w:rPr>
          <w:b/>
          <w:sz w:val="32"/>
          <w:u w:val="single"/>
        </w:rPr>
        <w:t xml:space="preserve">Uploading </w:t>
      </w:r>
      <w:proofErr w:type="gramStart"/>
      <w:r w:rsidRPr="00220E9E">
        <w:rPr>
          <w:b/>
          <w:sz w:val="32"/>
          <w:u w:val="single"/>
        </w:rPr>
        <w:t>The</w:t>
      </w:r>
      <w:proofErr w:type="gramEnd"/>
      <w:r w:rsidRPr="00220E9E">
        <w:rPr>
          <w:b/>
          <w:sz w:val="32"/>
          <w:u w:val="single"/>
        </w:rPr>
        <w:t xml:space="preserve"> Final UML Diagram </w:t>
      </w:r>
      <w:r w:rsidR="00C47ABD" w:rsidRPr="00220E9E">
        <w:rPr>
          <w:b/>
          <w:sz w:val="32"/>
          <w:u w:val="single"/>
        </w:rPr>
        <w:t>and</w:t>
      </w:r>
      <w:r w:rsidRPr="00220E9E">
        <w:rPr>
          <w:b/>
          <w:sz w:val="32"/>
          <w:u w:val="single"/>
        </w:rPr>
        <w:t xml:space="preserve"> Adding Collaborators</w:t>
      </w:r>
    </w:p>
    <w:p w14:paraId="7B956BA2" w14:textId="2E4F1319" w:rsidR="000066BD" w:rsidRDefault="000066BD"/>
    <w:p w14:paraId="2A9C79A1" w14:textId="37963158" w:rsidR="000066BD" w:rsidRDefault="000066BD">
      <w:r>
        <w:rPr>
          <w:noProof/>
        </w:rPr>
        <w:drawing>
          <wp:inline distT="0" distB="0" distL="0" distR="0" wp14:anchorId="7EFD65CE" wp14:editId="2C14DE05">
            <wp:extent cx="5943600" cy="3216275"/>
            <wp:effectExtent l="0" t="0" r="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216275"/>
                    </a:xfrm>
                    <a:prstGeom prst="rect">
                      <a:avLst/>
                    </a:prstGeom>
                  </pic:spPr>
                </pic:pic>
              </a:graphicData>
            </a:graphic>
          </wp:inline>
        </w:drawing>
      </w:r>
    </w:p>
    <w:p w14:paraId="17EFDA68" w14:textId="3A676E00" w:rsidR="000066BD" w:rsidRDefault="000066BD">
      <w:r>
        <w:t>Step 1: Created a neat structured diagram using visual studio 2013.</w:t>
      </w:r>
    </w:p>
    <w:p w14:paraId="2CF3C7C0" w14:textId="452A1891" w:rsidR="000066BD" w:rsidRDefault="000066BD">
      <w:r>
        <w:rPr>
          <w:noProof/>
        </w:rPr>
        <w:lastRenderedPageBreak/>
        <w:drawing>
          <wp:inline distT="0" distB="0" distL="0" distR="0" wp14:anchorId="1015EC77" wp14:editId="0BCCA6DD">
            <wp:extent cx="5943600" cy="3216275"/>
            <wp:effectExtent l="0" t="0" r="0" b="317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216275"/>
                    </a:xfrm>
                    <a:prstGeom prst="rect">
                      <a:avLst/>
                    </a:prstGeom>
                  </pic:spPr>
                </pic:pic>
              </a:graphicData>
            </a:graphic>
          </wp:inline>
        </w:drawing>
      </w:r>
    </w:p>
    <w:p w14:paraId="7AFD59EC" w14:textId="20917108" w:rsidR="000066BD" w:rsidRDefault="000066BD">
      <w:r>
        <w:t>Step 2: Created a word document named gamerzhere_description.docx with a snapshot of the use case diagram and description of all the necessary use cases.</w:t>
      </w:r>
    </w:p>
    <w:p w14:paraId="24703BED" w14:textId="26EB91CA" w:rsidR="009115EC" w:rsidRDefault="009115EC"/>
    <w:p w14:paraId="21613CDC" w14:textId="35F7AE6D" w:rsidR="009115EC" w:rsidRDefault="009115EC">
      <w:r>
        <w:rPr>
          <w:noProof/>
        </w:rPr>
        <w:drawing>
          <wp:inline distT="0" distB="0" distL="0" distR="0" wp14:anchorId="65F895AF" wp14:editId="53BC4A68">
            <wp:extent cx="5943600" cy="29127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912745"/>
                    </a:xfrm>
                    <a:prstGeom prst="rect">
                      <a:avLst/>
                    </a:prstGeom>
                  </pic:spPr>
                </pic:pic>
              </a:graphicData>
            </a:graphic>
          </wp:inline>
        </w:drawing>
      </w:r>
    </w:p>
    <w:p w14:paraId="79EB4E6E" w14:textId="00F253D0" w:rsidR="00BE43A8" w:rsidRDefault="00BE43A8">
      <w:r>
        <w:t xml:space="preserve">Step 3: Copied both the description and the diagram in a folder named </w:t>
      </w:r>
      <w:proofErr w:type="spellStart"/>
      <w:r>
        <w:t>gamerzhere_jaskirat</w:t>
      </w:r>
      <w:proofErr w:type="spellEnd"/>
      <w:r>
        <w:t xml:space="preserve">, we will use git </w:t>
      </w:r>
      <w:proofErr w:type="spellStart"/>
      <w:r>
        <w:t>init</w:t>
      </w:r>
      <w:proofErr w:type="spellEnd"/>
      <w:r>
        <w:t xml:space="preserve"> in this folder later.</w:t>
      </w:r>
    </w:p>
    <w:p w14:paraId="0AA16801" w14:textId="77777777" w:rsidR="00757F1C" w:rsidRDefault="00757F1C">
      <w:pPr>
        <w:rPr>
          <w:noProof/>
        </w:rPr>
      </w:pPr>
    </w:p>
    <w:p w14:paraId="6B85F387" w14:textId="00A30FCA" w:rsidR="00BE43A8" w:rsidRDefault="00BE43A8">
      <w:r>
        <w:rPr>
          <w:noProof/>
        </w:rPr>
        <w:lastRenderedPageBreak/>
        <w:drawing>
          <wp:inline distT="0" distB="0" distL="0" distR="0" wp14:anchorId="15AD37B3" wp14:editId="694EA9FA">
            <wp:extent cx="5943600" cy="318833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3188335"/>
                    </a:xfrm>
                    <a:prstGeom prst="rect">
                      <a:avLst/>
                    </a:prstGeom>
                  </pic:spPr>
                </pic:pic>
              </a:graphicData>
            </a:graphic>
          </wp:inline>
        </w:drawing>
      </w:r>
    </w:p>
    <w:p w14:paraId="4DD79A6D" w14:textId="6D1F9F41" w:rsidR="00BE43A8" w:rsidRDefault="00BE43A8">
      <w:r>
        <w:t xml:space="preserve">Step 4: Creating a new repository in git named </w:t>
      </w:r>
      <w:proofErr w:type="spellStart"/>
      <w:r>
        <w:t>gamerzhere_jaskirat</w:t>
      </w:r>
      <w:proofErr w:type="spellEnd"/>
      <w:r>
        <w:t xml:space="preserve"> </w:t>
      </w:r>
      <w:r w:rsidR="00757F1C">
        <w:t>with the description as “</w:t>
      </w:r>
      <w:r w:rsidR="00757F1C" w:rsidRPr="00757F1C">
        <w:t xml:space="preserve">This is the final graph and description of </w:t>
      </w:r>
      <w:proofErr w:type="spellStart"/>
      <w:r w:rsidR="00757F1C" w:rsidRPr="00757F1C">
        <w:t>GamerzHere</w:t>
      </w:r>
      <w:proofErr w:type="spellEnd"/>
      <w:r w:rsidR="00757F1C">
        <w:t>”.</w:t>
      </w:r>
    </w:p>
    <w:p w14:paraId="712D66BD" w14:textId="75CB50AD" w:rsidR="00757F1C" w:rsidRDefault="00757F1C"/>
    <w:p w14:paraId="2CA1A162" w14:textId="4FB906BD" w:rsidR="00757F1C" w:rsidRDefault="00757F1C"/>
    <w:p w14:paraId="08446E36" w14:textId="1DAA603D" w:rsidR="00757F1C" w:rsidRDefault="00757F1C">
      <w:r>
        <w:rPr>
          <w:noProof/>
        </w:rPr>
        <w:drawing>
          <wp:inline distT="0" distB="0" distL="0" distR="0" wp14:anchorId="4CF51620" wp14:editId="54215443">
            <wp:extent cx="5943600" cy="358203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3582035"/>
                    </a:xfrm>
                    <a:prstGeom prst="rect">
                      <a:avLst/>
                    </a:prstGeom>
                  </pic:spPr>
                </pic:pic>
              </a:graphicData>
            </a:graphic>
          </wp:inline>
        </w:drawing>
      </w:r>
    </w:p>
    <w:p w14:paraId="2C3ACC18" w14:textId="7236DC26" w:rsidR="00757F1C" w:rsidRDefault="00757F1C">
      <w:r>
        <w:t>Step 5: Initialize the repository and set the URL.</w:t>
      </w:r>
    </w:p>
    <w:p w14:paraId="3DA88761" w14:textId="1CB80503" w:rsidR="00757F1C" w:rsidRDefault="00757F1C">
      <w:r>
        <w:rPr>
          <w:noProof/>
        </w:rPr>
        <w:lastRenderedPageBreak/>
        <w:drawing>
          <wp:inline distT="0" distB="0" distL="0" distR="0" wp14:anchorId="7338AA14" wp14:editId="78457C21">
            <wp:extent cx="5943600" cy="358203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582035"/>
                    </a:xfrm>
                    <a:prstGeom prst="rect">
                      <a:avLst/>
                    </a:prstGeom>
                  </pic:spPr>
                </pic:pic>
              </a:graphicData>
            </a:graphic>
          </wp:inline>
        </w:drawing>
      </w:r>
    </w:p>
    <w:p w14:paraId="5AA503DA" w14:textId="55912805" w:rsidR="00757F1C" w:rsidRDefault="00757F1C">
      <w:r>
        <w:t>Step 6: Added both the files and named the commit as First Commit</w:t>
      </w:r>
    </w:p>
    <w:p w14:paraId="3CB927F3" w14:textId="263E70D7" w:rsidR="00DE5B28" w:rsidRDefault="00DE5B28"/>
    <w:p w14:paraId="447BC099" w14:textId="2AF8F0EC" w:rsidR="00DE5B28" w:rsidRDefault="00DE5B28">
      <w:r>
        <w:rPr>
          <w:noProof/>
        </w:rPr>
        <w:drawing>
          <wp:inline distT="0" distB="0" distL="0" distR="0" wp14:anchorId="41255748" wp14:editId="1A1ECF07">
            <wp:extent cx="5943600" cy="358203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582035"/>
                    </a:xfrm>
                    <a:prstGeom prst="rect">
                      <a:avLst/>
                    </a:prstGeom>
                  </pic:spPr>
                </pic:pic>
              </a:graphicData>
            </a:graphic>
          </wp:inline>
        </w:drawing>
      </w:r>
    </w:p>
    <w:p w14:paraId="2B3F5C1C" w14:textId="38F62583" w:rsidR="00DE5B28" w:rsidRDefault="00DE5B28">
      <w:r>
        <w:t>Step 7: Successfully pushed the files to the repository.</w:t>
      </w:r>
    </w:p>
    <w:p w14:paraId="5609F0D9" w14:textId="63ECFA69" w:rsidR="00DE5B28" w:rsidRDefault="00DE5B28">
      <w:r>
        <w:rPr>
          <w:noProof/>
        </w:rPr>
        <w:lastRenderedPageBreak/>
        <w:drawing>
          <wp:inline distT="0" distB="0" distL="0" distR="0" wp14:anchorId="558686A3" wp14:editId="4F64AA7A">
            <wp:extent cx="5943600" cy="318833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188335"/>
                    </a:xfrm>
                    <a:prstGeom prst="rect">
                      <a:avLst/>
                    </a:prstGeom>
                  </pic:spPr>
                </pic:pic>
              </a:graphicData>
            </a:graphic>
          </wp:inline>
        </w:drawing>
      </w:r>
    </w:p>
    <w:p w14:paraId="154F8429" w14:textId="46AF14F5" w:rsidR="00DE5B28" w:rsidRDefault="00DE5B28">
      <w:r>
        <w:t>Step 8: We can see our files uploaded on the repository.</w:t>
      </w:r>
    </w:p>
    <w:p w14:paraId="45C3DB10" w14:textId="05B7C969" w:rsidR="0077626A" w:rsidRDefault="0077626A"/>
    <w:p w14:paraId="76B67764" w14:textId="510F24A6" w:rsidR="0077626A" w:rsidRDefault="0077626A"/>
    <w:p w14:paraId="4CFDCEBE" w14:textId="239A54AE" w:rsidR="0077626A" w:rsidRDefault="0077626A">
      <w:r>
        <w:rPr>
          <w:noProof/>
        </w:rPr>
        <w:drawing>
          <wp:inline distT="0" distB="0" distL="0" distR="0" wp14:anchorId="4BA7588C" wp14:editId="3F510E31">
            <wp:extent cx="5943600" cy="321945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219450"/>
                    </a:xfrm>
                    <a:prstGeom prst="rect">
                      <a:avLst/>
                    </a:prstGeom>
                  </pic:spPr>
                </pic:pic>
              </a:graphicData>
            </a:graphic>
          </wp:inline>
        </w:drawing>
      </w:r>
    </w:p>
    <w:p w14:paraId="72AF59BF" w14:textId="46FD33B1" w:rsidR="0077626A" w:rsidRDefault="0077626A">
      <w:r>
        <w:t xml:space="preserve">Step 9: Finally Added all the three group members as Collaborators, </w:t>
      </w:r>
      <w:r w:rsidR="00C47ABD">
        <w:t>now</w:t>
      </w:r>
      <w:r>
        <w:t xml:space="preserve"> they do have access to push anything in this repository in the future.</w:t>
      </w:r>
    </w:p>
    <w:p w14:paraId="7AB4F287" w14:textId="3858006D" w:rsidR="009B0AF3" w:rsidRDefault="009B0AF3" w:rsidP="009B0AF3">
      <w:pPr>
        <w:jc w:val="center"/>
        <w:rPr>
          <w:b/>
          <w:sz w:val="36"/>
          <w:u w:val="single"/>
        </w:rPr>
      </w:pPr>
      <w:r>
        <w:rPr>
          <w:b/>
          <w:sz w:val="36"/>
          <w:u w:val="single"/>
        </w:rPr>
        <w:lastRenderedPageBreak/>
        <w:t>Ref</w:t>
      </w:r>
      <w:r w:rsidRPr="009B0AF3">
        <w:rPr>
          <w:b/>
          <w:sz w:val="36"/>
          <w:u w:val="single"/>
        </w:rPr>
        <w:t>erences</w:t>
      </w:r>
    </w:p>
    <w:p w14:paraId="2315167D" w14:textId="27A1F6A7" w:rsidR="009B0AF3" w:rsidRDefault="009B0AF3" w:rsidP="009B0AF3">
      <w:pPr>
        <w:pStyle w:val="ListParagraph"/>
        <w:numPr>
          <w:ilvl w:val="0"/>
          <w:numId w:val="2"/>
        </w:numPr>
        <w:rPr>
          <w:b/>
          <w:sz w:val="24"/>
        </w:rPr>
      </w:pPr>
      <w:proofErr w:type="spellStart"/>
      <w:r>
        <w:rPr>
          <w:b/>
          <w:sz w:val="24"/>
        </w:rPr>
        <w:t>Youtube</w:t>
      </w:r>
      <w:proofErr w:type="spellEnd"/>
      <w:r>
        <w:rPr>
          <w:b/>
          <w:sz w:val="24"/>
        </w:rPr>
        <w:t>:</w:t>
      </w:r>
    </w:p>
    <w:p w14:paraId="2FD66426" w14:textId="12E32C01" w:rsidR="009B0AF3" w:rsidRDefault="00770F4D" w:rsidP="009B0AF3">
      <w:pPr>
        <w:pStyle w:val="ListParagraph"/>
        <w:rPr>
          <w:b/>
          <w:sz w:val="24"/>
        </w:rPr>
      </w:pPr>
      <w:r>
        <w:rPr>
          <w:b/>
          <w:sz w:val="24"/>
        </w:rPr>
        <w:t xml:space="preserve">Use case Diagram Tutorial: </w:t>
      </w:r>
      <w:hyperlink r:id="rId20" w:history="1">
        <w:r w:rsidRPr="00770F4D">
          <w:rPr>
            <w:rStyle w:val="Hyperlink"/>
            <w:b/>
            <w:sz w:val="24"/>
          </w:rPr>
          <w:t>https://www.youtube.com/watch?v=zid-MVo7M-E</w:t>
        </w:r>
      </w:hyperlink>
    </w:p>
    <w:p w14:paraId="301BD7F0" w14:textId="487B1ABC" w:rsidR="00770F4D" w:rsidRDefault="00770F4D" w:rsidP="009B0AF3">
      <w:pPr>
        <w:pStyle w:val="ListParagraph"/>
        <w:rPr>
          <w:b/>
          <w:sz w:val="24"/>
        </w:rPr>
      </w:pPr>
      <w:r>
        <w:rPr>
          <w:b/>
          <w:sz w:val="24"/>
        </w:rPr>
        <w:t xml:space="preserve">Use case Description Ideas: </w:t>
      </w:r>
      <w:hyperlink r:id="rId21" w:history="1">
        <w:r w:rsidRPr="00770F4D">
          <w:rPr>
            <w:rStyle w:val="Hyperlink"/>
            <w:b/>
            <w:sz w:val="24"/>
          </w:rPr>
          <w:t>https://www.youtube.com/watch?v=i3dg99MWLZU</w:t>
        </w:r>
      </w:hyperlink>
    </w:p>
    <w:p w14:paraId="22BA3AD7" w14:textId="66CA0F15" w:rsidR="000F126E" w:rsidRPr="000F126E" w:rsidRDefault="000F126E" w:rsidP="000F126E">
      <w:pPr>
        <w:rPr>
          <w:b/>
          <w:sz w:val="24"/>
        </w:rPr>
      </w:pPr>
      <w:r>
        <w:rPr>
          <w:b/>
          <w:sz w:val="24"/>
        </w:rPr>
        <w:t xml:space="preserve">      2)GitHub references uploaded by instructor on Moodle.</w:t>
      </w:r>
    </w:p>
    <w:p w14:paraId="7FCFC459" w14:textId="77777777" w:rsidR="00770F4D" w:rsidRPr="009B0AF3" w:rsidRDefault="00770F4D" w:rsidP="009B0AF3">
      <w:pPr>
        <w:pStyle w:val="ListParagraph"/>
        <w:rPr>
          <w:b/>
          <w:sz w:val="24"/>
        </w:rPr>
      </w:pPr>
    </w:p>
    <w:sectPr w:rsidR="00770F4D" w:rsidRPr="009B0AF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Raavi">
    <w:altName w:val="Raavi"/>
    <w:panose1 w:val="02000500000000000000"/>
    <w:charset w:val="00"/>
    <w:family w:val="swiss"/>
    <w:pitch w:val="variable"/>
    <w:sig w:usb0="0002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3C16D2"/>
    <w:multiLevelType w:val="hybridMultilevel"/>
    <w:tmpl w:val="F5EABC22"/>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7E91AA1"/>
    <w:multiLevelType w:val="hybridMultilevel"/>
    <w:tmpl w:val="990E32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cwsTQ1NTYxtTQzMDFR0lEKTi0uzszPAykwrAUA/RVHrCwAAAA="/>
  </w:docVars>
  <w:rsids>
    <w:rsidRoot w:val="00A71DC1"/>
    <w:rsid w:val="000066BD"/>
    <w:rsid w:val="000F126E"/>
    <w:rsid w:val="001515B5"/>
    <w:rsid w:val="00160E78"/>
    <w:rsid w:val="00220E9E"/>
    <w:rsid w:val="003A73E2"/>
    <w:rsid w:val="003C56D0"/>
    <w:rsid w:val="00483916"/>
    <w:rsid w:val="0051280E"/>
    <w:rsid w:val="00757F1C"/>
    <w:rsid w:val="00770F4D"/>
    <w:rsid w:val="0077626A"/>
    <w:rsid w:val="009115EC"/>
    <w:rsid w:val="00921C92"/>
    <w:rsid w:val="009B0AF3"/>
    <w:rsid w:val="00A71DC1"/>
    <w:rsid w:val="00BE43A8"/>
    <w:rsid w:val="00C47ABD"/>
    <w:rsid w:val="00CF3318"/>
    <w:rsid w:val="00D04022"/>
    <w:rsid w:val="00DE5B28"/>
    <w:rsid w:val="00E21088"/>
    <w:rsid w:val="00FF537A"/>
  </w:rsids>
  <m:mathPr>
    <m:mathFont m:val="Cambria Math"/>
    <m:brkBin m:val="before"/>
    <m:brkBinSub m:val="--"/>
    <m:smallFrac m:val="0"/>
    <m:dispDef/>
    <m:lMargin m:val="0"/>
    <m:rMargin m:val="0"/>
    <m:defJc m:val="centerGroup"/>
    <m:wrapIndent m:val="1440"/>
    <m:intLim m:val="subSup"/>
    <m:naryLim m:val="undOvr"/>
  </m:mathPr>
  <w:themeFontLang w:val="en-US" w:bidi="p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847FC9"/>
  <w15:chartTrackingRefBased/>
  <w15:docId w15:val="{DEF104C1-1704-4314-BE20-0BB8F0FE86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066BD"/>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aragraph">
    <w:name w:val="paragraph"/>
    <w:basedOn w:val="Normal"/>
    <w:rsid w:val="000066BD"/>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op">
    <w:name w:val="eop"/>
    <w:basedOn w:val="DefaultParagraphFont"/>
    <w:rsid w:val="000066BD"/>
  </w:style>
  <w:style w:type="character" w:customStyle="1" w:styleId="normaltextrun">
    <w:name w:val="normaltextrun"/>
    <w:basedOn w:val="DefaultParagraphFont"/>
    <w:rsid w:val="000066BD"/>
  </w:style>
  <w:style w:type="character" w:customStyle="1" w:styleId="spellingerror">
    <w:name w:val="spellingerror"/>
    <w:basedOn w:val="DefaultParagraphFont"/>
    <w:rsid w:val="000066BD"/>
  </w:style>
  <w:style w:type="paragraph" w:styleId="ListParagraph">
    <w:name w:val="List Paragraph"/>
    <w:basedOn w:val="Normal"/>
    <w:uiPriority w:val="34"/>
    <w:qFormat/>
    <w:rsid w:val="003A73E2"/>
    <w:pPr>
      <w:ind w:left="720"/>
      <w:contextualSpacing/>
    </w:pPr>
  </w:style>
  <w:style w:type="character" w:styleId="Hyperlink">
    <w:name w:val="Hyperlink"/>
    <w:basedOn w:val="DefaultParagraphFont"/>
    <w:uiPriority w:val="99"/>
    <w:unhideWhenUsed/>
    <w:rsid w:val="003A73E2"/>
    <w:rPr>
      <w:color w:val="0563C1" w:themeColor="hyperlink"/>
      <w:u w:val="single"/>
    </w:rPr>
  </w:style>
  <w:style w:type="character" w:styleId="FollowedHyperlink">
    <w:name w:val="FollowedHyperlink"/>
    <w:basedOn w:val="DefaultParagraphFont"/>
    <w:uiPriority w:val="99"/>
    <w:semiHidden/>
    <w:unhideWhenUsed/>
    <w:rsid w:val="00160E78"/>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inghjagjot0013/gamerzhere-jagjotsingh" TargetMode="External"/><Relationship Id="rId13" Type="http://schemas.openxmlformats.org/officeDocument/2006/relationships/image" Target="media/image5.png"/><Relationship Id="rId18" Type="http://schemas.openxmlformats.org/officeDocument/2006/relationships/image" Target="media/image10.png"/><Relationship Id="rId3" Type="http://schemas.openxmlformats.org/officeDocument/2006/relationships/settings" Target="settings.xml"/><Relationship Id="rId21" Type="http://schemas.openxmlformats.org/officeDocument/2006/relationships/hyperlink" Target="https://www.youtube.com/watch?v=i3dg99MWLZU" TargetMode="External"/><Relationship Id="rId7" Type="http://schemas.openxmlformats.org/officeDocument/2006/relationships/hyperlink" Target="https://github.com/omarabushbakxx/gamerzhere-omar"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hyperlink" Target="https://www.youtube.com/watch?v=zid-MVo7M-E" TargetMode="External"/><Relationship Id="rId1" Type="http://schemas.openxmlformats.org/officeDocument/2006/relationships/numbering" Target="numbering.xml"/><Relationship Id="rId6" Type="http://schemas.openxmlformats.org/officeDocument/2006/relationships/hyperlink" Target="https://github.com/rishabh4899/UseCaseDiagram" TargetMode="External"/><Relationship Id="rId11" Type="http://schemas.openxmlformats.org/officeDocument/2006/relationships/image" Target="media/image3.png"/><Relationship Id="rId5" Type="http://schemas.openxmlformats.org/officeDocument/2006/relationships/hyperlink" Target="https://github.com/jazzgrewal/gamerzhere_jaskirat" TargetMode="Externa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5</TotalTime>
  <Pages>8</Pages>
  <Words>360</Words>
  <Characters>2054</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zz</dc:creator>
  <cp:keywords/>
  <dc:description/>
  <cp:lastModifiedBy>. Jagjot Singh</cp:lastModifiedBy>
  <cp:revision>15</cp:revision>
  <dcterms:created xsi:type="dcterms:W3CDTF">2018-11-15T18:05:00Z</dcterms:created>
  <dcterms:modified xsi:type="dcterms:W3CDTF">2018-11-18T21:42:00Z</dcterms:modified>
</cp:coreProperties>
</file>